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rPr>
          <w:bCs/>
          <w:b/>
        </w:rPr>
        <w:t xml:space="preserve">John Doe</w:t>
      </w:r>
      <w:r>
        <w:br/>
      </w:r>
      <w:r>
        <w:t xml:space="preserve">123 Via Roma, Rome, Italy</w:t>
      </w:r>
      <w:r>
        <w:br/>
      </w:r>
      <w:r>
        <w:t xml:space="preserve">Email: john.doe@example.com | Phone: +39 06 12345678</w:t>
      </w:r>
    </w:p>
    <w:bookmarkEnd w:id="20"/>
    <w:p>
      <w:pPr>
        <w:pStyle w:val="BodyText"/>
      </w:pPr>
      <w:r>
        <w:t xml:space="preserve">Dear Hiring Manager,</w:t>
      </w:r>
    </w:p>
    <w:p>
      <w:pPr>
        <w:pStyle w:val="BodyText"/>
      </w:pPr>
      <w:r>
        <w:t xml:space="preserve">I am writing to express my sincere interest in the Police Officer position within the Polizia di Stato in Rome, Italy. As a dedicated and experienced law enforcement professional with a deep commitment to public service, I am eager to contribute my skills and passion for community safety to one of the most iconic cities in the world. Rome, with its rich history, vibrant culture, and unique challenges as a global tourist destination, presents an extraordinary opportunity to serve with purpose. This cover letter outlines my qualifications, experiences, and unwavering dedication to upholding the values of justice and integrity that define the role of a Police Officer in Italy Rome.</w:t>
      </w:r>
    </w:p>
    <w:bookmarkStart w:id="21" w:name="professional-background"/>
    <w:p>
      <w:pPr>
        <w:pStyle w:val="Heading2"/>
      </w:pPr>
      <w:r>
        <w:t xml:space="preserve">Professional Background</w:t>
      </w:r>
    </w:p>
    <w:p>
      <w:pPr>
        <w:pStyle w:val="FirstParagraph"/>
      </w:pPr>
      <w:r>
        <w:t xml:space="preserve">With over [X years] of experience in law enforcement, I have developed a strong foundation in community policing, crisis management, and public safety initiatives. My career has been guided by the principles of fairness, accountability, and service—values that align perfectly with the mission of the Italian Police Force. In my previous role as a Patrol Officer with [Previous Department Name] in [City/Region], I was responsible for maintaining order in high-traffic urban areas, conducting investigations, and fostering positive relationships between law enforcement and local communities. These experiences have honed my ability to navigate complex situations with composure and professionalism.</w:t>
      </w:r>
    </w:p>
    <w:p>
      <w:pPr>
        <w:pStyle w:val="BodyText"/>
      </w:pPr>
      <w:r>
        <w:t xml:space="preserve">One of the key aspects of my work has been adapting to diverse cultural environments. Rome, as a city that blends ancient heritage with modern challenges, requires officers who can balance tradition with innovation. My training in [specific certifications or courses, e.g., "Crisis Negotiation," "Multicultural Awareness"] has equipped me to engage effectively with Rome’s multicultural population and address the unique demands of a city where historical landmarks coexist with bustling urban life. Whether responding to emergencies in iconic locations like the Colosseum or navigating the intricate streets of Trastevere, I am prepared to deliver exceptional service.</w:t>
      </w:r>
    </w:p>
    <w:bookmarkEnd w:id="21"/>
    <w:bookmarkStart w:id="22" w:name="Xe50a81b11268f5b467fb467c11ed5829301f22e"/>
    <w:p>
      <w:pPr>
        <w:pStyle w:val="Heading2"/>
      </w:pPr>
      <w:r>
        <w:t xml:space="preserve">Understanding of Police Officer Responsibilities in Italy Rome</w:t>
      </w:r>
    </w:p>
    <w:p>
      <w:pPr>
        <w:pStyle w:val="FirstParagraph"/>
      </w:pPr>
      <w:r>
        <w:t xml:space="preserve">The role of a Police Officer in Italy Rome is multifaceted, encompassing everything from traffic management and crime prevention to protecting cultural heritage and ensuring the safety of millions of visitors. I deeply respect the responsibilities that come with this position, particularly in a city where public safety must be maintained without compromising its historical and cultural significance. Rome’s police force plays a critical role in safeguarding not only its residents but also its global reputation as a symbol of art, history, and innovation.</w:t>
      </w:r>
    </w:p>
    <w:p>
      <w:pPr>
        <w:pStyle w:val="BodyText"/>
      </w:pPr>
      <w:r>
        <w:t xml:space="preserve">My understanding of Italian law enforcement extends beyond technical skills to an appreciation for the country’s values. The Polizia di Stato operates with a strong emphasis on community trust and transparency—principles I have upheld throughout my career. In Rome, where tourism drives much of the economy, officers must also act as ambassadors of Italy’s hospitality and security. I am committed to fostering this dual role by approaching every interaction with respect, empathy, and a focus on long-term community well-being.</w:t>
      </w:r>
    </w:p>
    <w:bookmarkEnd w:id="22"/>
    <w:bookmarkStart w:id="23" w:name="personal-qualities-and-motivation"/>
    <w:p>
      <w:pPr>
        <w:pStyle w:val="Heading2"/>
      </w:pPr>
      <w:r>
        <w:t xml:space="preserve">Personal Qualities and Motivation</w:t>
      </w:r>
    </w:p>
    <w:p>
      <w:pPr>
        <w:pStyle w:val="FirstParagraph"/>
      </w:pPr>
      <w:r>
        <w:t xml:space="preserve">What sets me apart is my unwavering dedication to public service. I believe that being a Police Officer in Italy Rome is not merely a job but a calling. This city, with its ancient ruins, lively piazzas, and vibrant neighborhoods, thrives on the balance between preservation and progress. As an officer, I would strive to protect this equilibrium by ensuring that safety measures are both effective and culturally sensitive.</w:t>
      </w:r>
    </w:p>
    <w:p>
      <w:pPr>
        <w:pStyle w:val="BodyText"/>
      </w:pPr>
      <w:r>
        <w:t xml:space="preserve">My language skills in Italian (proficient) and English (fluent) allow me to communicate seamlessly with Rome’s diverse population, including tourists, expatriates, and local residents. This capability is especially valuable in a city where multilingual communication is essential for resolving disputes, providing assistance, and building trust. Additionally, my ability to work under pressure and make quick decisions has been tested in high-stakes environments, from managing large public events to responding to emergencies with calm and precision.</w:t>
      </w:r>
    </w:p>
    <w:bookmarkEnd w:id="23"/>
    <w:bookmarkStart w:id="24" w:name="why-italy-rome"/>
    <w:p>
      <w:pPr>
        <w:pStyle w:val="Heading2"/>
      </w:pPr>
      <w:r>
        <w:t xml:space="preserve">Why Italy Rome?</w:t>
      </w:r>
    </w:p>
    <w:p>
      <w:pPr>
        <w:pStyle w:val="FirstParagraph"/>
      </w:pPr>
      <w:r>
        <w:t xml:space="preserve">Rome is more than a destination—it is a living testament to the resilience and creativity of human history. As a Police Officer here, I would have the privilege of contributing to its continued legacy as a safe, welcoming, and dynamic city. The challenges of policing in Rome, from protecting historic sites to addressing modern-day issues like urban crime and public health concerns, align with my desire to make a meaningful impact.</w:t>
      </w:r>
    </w:p>
    <w:p>
      <w:pPr>
        <w:pStyle w:val="BodyText"/>
      </w:pPr>
      <w:r>
        <w:t xml:space="preserve">I am particularly drawn to the Polizia di Stato’s emphasis on community engagement. In Rome, where the connection between residents and law enforcement is vital for maintaining harmony, I aim to build relationships that foster mutual respect. Whether patrolling the narrow alleys of Monti or assisting visitors at Piazza Navona, I am ready to embody the values of professionalism and compassion that define an exceptional Police Officer.</w:t>
      </w:r>
    </w:p>
    <w:bookmarkEnd w:id="24"/>
    <w:bookmarkStart w:id="25" w:name="conclusion"/>
    <w:p>
      <w:pPr>
        <w:pStyle w:val="Heading2"/>
      </w:pPr>
      <w:r>
        <w:t xml:space="preserve">Conclusion</w:t>
      </w:r>
    </w:p>
    <w:p>
      <w:pPr>
        <w:pStyle w:val="FirstParagraph"/>
      </w:pPr>
      <w:r>
        <w:t xml:space="preserve">In conclusion, I am confident that my experience, skills, and passion for public service make me a strong candidate for the Police Officer position in Italy Rome. I am eager to bring my expertise to a city that demands both strength and sensitivity in its law enforcement efforts. Thank you for considering my application. I would be honored to contribute to the safety and prosperity of Rome, one community at a time.</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Italy Rome</dc:title>
  <dc:creator/>
  <dc:language>en</dc:language>
  <cp:keywords/>
  <dcterms:created xsi:type="dcterms:W3CDTF">2026-07-23T16:49:45Z</dcterms:created>
  <dcterms:modified xsi:type="dcterms:W3CDTF">2026-07-23T16:49:45Z</dcterms:modified>
</cp:coreProperties>
</file>

<file path=docProps/custom.xml><?xml version="1.0" encoding="utf-8"?>
<Properties xmlns="http://schemas.openxmlformats.org/officeDocument/2006/custom-properties" xmlns:vt="http://schemas.openxmlformats.org/officeDocument/2006/docPropsVTypes"/>
</file>